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Algeria</w:t>
      </w:r>
      <w:r>
        <w:t xml:space="preserve"> </w:t>
      </w:r>
      <w:r>
        <w:t xml:space="preserve">Algiers</w:t>
      </w:r>
    </w:p>
    <w:p>
      <w:pPr>
        <w:pStyle w:val="FirstParagraph"/>
      </w:pPr>
      <w:r>
        <w:t xml:space="preserve">[Your Full Name]</w:t>
      </w:r>
      <w:r>
        <w:br/>
      </w:r>
      <w:r>
        <w:t xml:space="preserve">[Your Address]</w:t>
      </w:r>
      <w:r>
        <w:br/>
      </w:r>
      <w:r>
        <w:t xml:space="preserve">Algiers, Algeria</w:t>
      </w:r>
      <w:r>
        <w:br/>
      </w:r>
      <w:r>
        <w:t xml:space="preserve">[Your Email] | [Your Phone Number]</w:t>
      </w:r>
      <w:r>
        <w:br/>
      </w:r>
      <w:r>
        <w:t xml:space="preserve">[Date]</w:t>
      </w:r>
    </w:p>
    <w:p>
      <w:pPr>
        <w:pStyle w:val="BodyText"/>
      </w:pPr>
      <w:r>
        <w:t xml:space="preserve">Hiring Committee</w:t>
      </w:r>
      <w:r>
        <w:br/>
      </w:r>
      <w:r>
        <w:t xml:space="preserve">[Hospital/Organization Name]</w:t>
      </w:r>
      <w:r>
        <w:br/>
      </w:r>
      <w:r>
        <w:t xml:space="preserve">Algiers, Algeria</w:t>
      </w:r>
    </w:p>
    <w:bookmarkStart w:id="20" w:name="X43b18fd8a1279f5f0be72a1c6e1940c56db90d1"/>
    <w:p>
      <w:pPr>
        <w:pStyle w:val="Heading1"/>
      </w:pPr>
      <w:r>
        <w:t xml:space="preserve">Internship Application Letter for Dietitian Position</w:t>
      </w:r>
    </w:p>
    <w:p>
      <w:pPr>
        <w:pStyle w:val="FirstParagraph"/>
      </w:pPr>
      <w:r>
        <w:t xml:space="preserve">Dear Hiring Committee,</w:t>
      </w:r>
    </w:p>
    <w:p>
      <w:pPr>
        <w:pStyle w:val="BodyText"/>
      </w:pPr>
      <w:r>
        <w:t xml:space="preserve">I am writing to express my enthusiastic interest in the Dietitian Internship position at [Hospital/Organization Name] in Algeria Algiers, as advertised on [Platform where you saw the advertisement]. With a Bachelor’s degree in Nutrition and Dietetics from the University of Science and Technology Houari Boumediene (USTHB) in Algiers, coupled with hands-on clinical exposure at the National Institute of Public Health, I am confident that my academic foundation, cultural understanding of Algerian dietary patterns, and passion for community nutrition align precisely with the mission of your esteemed institution. This</w:t>
      </w:r>
      <w:r>
        <w:t xml:space="preserve"> </w:t>
      </w:r>
      <w:r>
        <w:rPr>
          <w:bCs/>
          <w:b/>
        </w:rPr>
        <w:t xml:space="preserve">Internship Application Letter</w:t>
      </w:r>
      <w:r>
        <w:t xml:space="preserve"> </w:t>
      </w:r>
      <w:r>
        <w:t xml:space="preserve">represents not merely a professional opportunity but a meaningful step toward contributing to Algeria’s evolving public health landscape through evidence-based nutritional practice.</w:t>
      </w:r>
    </w:p>
    <w:p>
      <w:pPr>
        <w:pStyle w:val="BodyText"/>
      </w:pPr>
      <w:r>
        <w:t xml:space="preserve">The significance of this internship within Algeria Algiers cannot be overstated. As Algeria confronts the dual burden of malnutrition—manifesting as undernutrition in rural communities and obesity/diabetes in urban centers—I am driven to apply my skills where they are most urgently needed. My academic focus on "Nutrition Interventions for Chronic Diseases in Mediterranean Populations" directly addresses prevalent health challenges across Algiers, from the rising incidence of type 2 diabetes (affecting over 1.3 million Algerians) to micronutrient deficiencies among vulnerable groups. Having conducted fieldwork in Boumerdès Province documenting traditional Algerian food practices like *couscous* preparation and *tajine* spice blends, I’ve witnessed firsthand how culturally resonant dietary strategies can transform community health outcomes. This internship represents the critical bridge between academic theory and actionable impact within Algeria’s unique socio-cultural context.</w:t>
      </w:r>
    </w:p>
    <w:p>
      <w:pPr>
        <w:pStyle w:val="BodyText"/>
      </w:pPr>
      <w:r>
        <w:t xml:space="preserve">My undergraduate curriculum at USTHB equipped me with both technical competencies and contextual awareness essential for this role. Courses such as "Advanced Clinical Nutrition," "Medical Biochemistry," and "Diet Therapy in Chronic Diseases" provided rigorous training in developing personalized meal plans for conditions like hypertension—common among Algiers’ aging population. In my final-year project, I designed a nutrition education program targeting diabetes prevention among women in the Casbah of Algiers, collaborating with local *moukaddems* (community health workers) to integrate traditional knowledge with scientific guidelines. This initiative resulted in a 35% increase in participants’ understanding of glycemic load concepts within six weeks—a testament to my ability to adapt global best practices to Algeria’s cultural fabric. Additionally, I am proficient in nutritional software like NutriBase and possess advanced skills in dietary assessment through 24-hour recalls and food frequency questionnaires, all while maintaining strict confidentiality per Algerian medical ethics codes.</w:t>
      </w:r>
    </w:p>
    <w:p>
      <w:pPr>
        <w:pStyle w:val="BodyText"/>
      </w:pPr>
      <w:r>
        <w:t xml:space="preserve">What distinguishes my approach is my deep immersion in Algerian food culture beyond the classroom. As a native of Algiers, I understand how *chakhchoukha*, *merguez*, and seasonal produce like saffron from Ghardaïa influence daily eating habits. During summer internships at the Ben Aknoun Hospital Nutrition Department, I observed how Ramadan fasting patterns require nuanced dietary counseling to prevent post-iftar hyperglycemia in diabetic patients—a challenge directly relevant to Algiers’ urban communities. My volunteer work with *Solidarité Algérienne* further honed my ability to communicate complex nutritional concepts through simple Arabic and Kabyle phrases, ensuring accessibility for elderly patients who may be hesitant toward Westernized dietary advice. This cultural fluency prevents the pitfalls of generic interventions, making me uniquely prepared to serve Algeria Algiers’ diverse demographics—from Berber communities in the Kabylie region to cosmopolitan neighborhoods like El Biar.</w:t>
      </w:r>
    </w:p>
    <w:p>
      <w:pPr>
        <w:pStyle w:val="BodyText"/>
      </w:pPr>
      <w:r>
        <w:t xml:space="preserve">I am particularly drawn to [Hospital/Organization Name] due to your pioneering work in "Nutrition as Prevention" programs across Algiers. Your recent partnership with the Ministry of Health on the National Diabetes Awareness Campaign demonstrates a commitment I deeply admire, especially your focus on involving local chefs in creating affordable, culturally appropriate meal plans. As a Dietitian intern at your institution, I aspire to contribute to such initiatives by developing community-specific resources—such as multilingual pamphlets on healthy *tajine* modifications for hypertensive patients or cooking workshops using locally available *olives* and legumes. Furthermore, I am eager to support your research on the impact of urbanization on traditional Algerian diets, having collected preliminary data during my USTHB thesis that could complement your existing datasets.</w:t>
      </w:r>
    </w:p>
    <w:p>
      <w:pPr>
        <w:pStyle w:val="BodyText"/>
      </w:pPr>
      <w:r>
        <w:t xml:space="preserve">My academic journey has instilled in me a profound respect for Algeria’s nutritional heritage while equipping me with contemporary tools to address modern health challenges. I have studied how colonial-era shifts in food systems contributed to current diet-related diseases, and I am committed to promoting indigenous foods like *dibs* (date syrup) and *kabylia* legumes as part of sustainable solutions. In Algeria Algiers, where access to fresh produce remains uneven in peripheral districts, my training in cost-effective meal planning—such as leveraging seasonal market prices for *m’chouia* (Algerian chili paste)—will allow me to design interventions that respect both budget constraints and culinary traditions.</w:t>
      </w:r>
    </w:p>
    <w:p>
      <w:pPr>
        <w:pStyle w:val="BodyText"/>
      </w:pPr>
      <w:r>
        <w:t xml:space="preserve">As an Algerian student passionate about public health, I view this internship not as a temporary experience but as the foundation for a lifelong contribution to our nation’s well-being. I am prepared to immerse myself fully in your team’s daily operations, from conducting patient assessments at your Algiers facilities to assisting in the development of school nutrition programs across districts like Bab Ezzouar. My fluency in Arabic (native), French (professional), and basic English ensures seamless collaboration with multidisciplinary teams and international partners supporting Algeria’s health initiatives.</w:t>
      </w:r>
    </w:p>
    <w:p>
      <w:pPr>
        <w:pStyle w:val="BodyText"/>
      </w:pPr>
      <w:r>
        <w:t xml:space="preserve">I am excited about the possibility of bringing my academic rigor, cultural insight, and practical enthusiasm to [Hospital/Organization Name]. My resume provides further detail on my qualifications, but I would welcome the opportunity to discuss how my skills in community nutrition education, dietary assessment, and culturally sensitive counseling can support your mission in Algeria Algiers. Thank you for considering this</w:t>
      </w:r>
      <w:r>
        <w:t xml:space="preserve"> </w:t>
      </w:r>
      <w:r>
        <w:rPr>
          <w:bCs/>
          <w:b/>
        </w:rPr>
        <w:t xml:space="preserve">Internship Application Letter</w:t>
      </w:r>
      <w:r>
        <w:t xml:space="preserve"> </w:t>
      </w:r>
      <w:r>
        <w:t xml:space="preserve">and for the vital work you do to advance nutritional health across our n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 Algeria Algiers</dc:title>
  <dc:creator/>
  <dc:language>en</dc:language>
  <cp:keywords/>
  <dcterms:created xsi:type="dcterms:W3CDTF">2026-07-18T22:40:26Z</dcterms:created>
  <dcterms:modified xsi:type="dcterms:W3CDTF">2026-07-18T22:40:26Z</dcterms:modified>
</cp:coreProperties>
</file>

<file path=docProps/custom.xml><?xml version="1.0" encoding="utf-8"?>
<Properties xmlns="http://schemas.openxmlformats.org/officeDocument/2006/custom-properties" xmlns:vt="http://schemas.openxmlformats.org/officeDocument/2006/docPropsVTypes"/>
</file>